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D2574" w14:textId="48BB0CD9" w:rsidR="00327D06" w:rsidRDefault="00572B08">
      <w:r>
        <w:t xml:space="preserve">                                                                                                </w:t>
      </w:r>
    </w:p>
    <w:p w14:paraId="6F32C421" w14:textId="173FCDE1" w:rsidR="00327D06" w:rsidRDefault="00572B08">
      <w:r>
        <w:t xml:space="preserve">                                                                                                       </w:t>
      </w:r>
    </w:p>
    <w:p w14:paraId="099B22E6" w14:textId="094AD193" w:rsidR="00327D06" w:rsidRDefault="00327D06">
      <w:r>
        <w:rPr>
          <w:noProof/>
        </w:rPr>
        <mc:AlternateContent>
          <mc:Choice Requires="wpg">
            <w:drawing>
              <wp:inline distT="0" distB="0" distL="0" distR="0" wp14:anchorId="70274EF6" wp14:editId="2F0D1680">
                <wp:extent cx="1196127" cy="638104"/>
                <wp:effectExtent l="0" t="0" r="0" b="0"/>
                <wp:docPr id="2473" name="Group 2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127" cy="638104"/>
                          <a:chOff x="0" y="0"/>
                          <a:chExt cx="1196127" cy="638104"/>
                        </a:xfrm>
                      </wpg:grpSpPr>
                      <wps:wsp>
                        <wps:cNvPr id="2296" name="Rectangle 2296"/>
                        <wps:cNvSpPr/>
                        <wps:spPr>
                          <a:xfrm>
                            <a:off x="0" y="37830"/>
                            <a:ext cx="110040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30304E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7" name="Rectangle 2297"/>
                        <wps:cNvSpPr/>
                        <wps:spPr>
                          <a:xfrm>
                            <a:off x="82814" y="37830"/>
                            <a:ext cx="165111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5175B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trike/>
                                  <w:sz w:val="26"/>
                                </w:rPr>
                                <w:t xml:space="preserve">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8" name="Rectangle 2298"/>
                        <wps:cNvSpPr/>
                        <wps:spPr>
                          <a:xfrm>
                            <a:off x="207036" y="37830"/>
                            <a:ext cx="1101327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299506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038284" y="37830"/>
                            <a:ext cx="54968" cy="198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EE7D1A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Shape 9"/>
                        <wps:cNvSpPr/>
                        <wps:spPr>
                          <a:xfrm>
                            <a:off x="3425" y="87178"/>
                            <a:ext cx="549809" cy="539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809" h="539137">
                                <a:moveTo>
                                  <a:pt x="273964" y="0"/>
                                </a:moveTo>
                                <a:cubicBezTo>
                                  <a:pt x="426836" y="0"/>
                                  <a:pt x="549809" y="120359"/>
                                  <a:pt x="549809" y="268947"/>
                                </a:cubicBezTo>
                                <a:cubicBezTo>
                                  <a:pt x="549809" y="418780"/>
                                  <a:pt x="426836" y="539137"/>
                                  <a:pt x="273964" y="539137"/>
                                </a:cubicBezTo>
                                <a:cubicBezTo>
                                  <a:pt x="122975" y="539137"/>
                                  <a:pt x="0" y="418780"/>
                                  <a:pt x="0" y="268947"/>
                                </a:cubicBezTo>
                                <a:cubicBezTo>
                                  <a:pt x="0" y="120359"/>
                                  <a:pt x="122975" y="0"/>
                                  <a:pt x="273964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114FFB"/>
                          </a:lnRef>
                          <a:fillRef idx="1">
                            <a:srgbClr val="114F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93087" y="163175"/>
                            <a:ext cx="368616" cy="3874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616" h="387450">
                                <a:moveTo>
                                  <a:pt x="184302" y="0"/>
                                </a:moveTo>
                                <a:cubicBezTo>
                                  <a:pt x="285799" y="0"/>
                                  <a:pt x="368616" y="85620"/>
                                  <a:pt x="368616" y="192951"/>
                                </a:cubicBezTo>
                                <a:cubicBezTo>
                                  <a:pt x="368616" y="299967"/>
                                  <a:pt x="285799" y="387450"/>
                                  <a:pt x="184302" y="387450"/>
                                </a:cubicBezTo>
                                <a:cubicBezTo>
                                  <a:pt x="83120" y="387450"/>
                                  <a:pt x="0" y="299967"/>
                                  <a:pt x="0" y="192951"/>
                                </a:cubicBezTo>
                                <a:cubicBezTo>
                                  <a:pt x="0" y="85620"/>
                                  <a:pt x="83120" y="0"/>
                                  <a:pt x="184302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96201" y="31333"/>
                            <a:ext cx="518362" cy="5999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8362" h="599946">
                                <a:moveTo>
                                  <a:pt x="237849" y="0"/>
                                </a:moveTo>
                                <a:lnTo>
                                  <a:pt x="432117" y="120359"/>
                                </a:lnTo>
                                <a:lnTo>
                                  <a:pt x="518362" y="299979"/>
                                </a:lnTo>
                                <a:lnTo>
                                  <a:pt x="473526" y="478029"/>
                                </a:lnTo>
                                <a:lnTo>
                                  <a:pt x="312572" y="599946"/>
                                </a:lnTo>
                                <a:lnTo>
                                  <a:pt x="0" y="103611"/>
                                </a:lnTo>
                                <a:lnTo>
                                  <a:pt x="75036" y="14586"/>
                                </a:lnTo>
                                <a:lnTo>
                                  <a:pt x="23784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93087" y="131842"/>
                            <a:ext cx="481623" cy="502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623" h="502850">
                                <a:moveTo>
                                  <a:pt x="0" y="0"/>
                                </a:moveTo>
                                <a:lnTo>
                                  <a:pt x="315686" y="502850"/>
                                </a:lnTo>
                                <a:lnTo>
                                  <a:pt x="481623" y="38093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93087" y="26371"/>
                            <a:ext cx="526459" cy="486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486409">
                                <a:moveTo>
                                  <a:pt x="481623" y="486409"/>
                                </a:move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4888"/>
                                </a:lnTo>
                                <a:lnTo>
                                  <a:pt x="0" y="107029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93087" y="26371"/>
                            <a:ext cx="526459" cy="608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608320">
                                <a:moveTo>
                                  <a:pt x="0" y="107029"/>
                                </a:moveTo>
                                <a:lnTo>
                                  <a:pt x="315686" y="608320"/>
                                </a:lnTo>
                                <a:lnTo>
                                  <a:pt x="481623" y="486409"/>
                                </a:ln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644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59773" y="0"/>
                                </a:move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  <a:lnTo>
                                  <a:pt x="59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244087" y="238870"/>
                            <a:ext cx="240963" cy="3958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63" h="39582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63" y="395821"/>
                                </a:lnTo>
                                <a:lnTo>
                                  <a:pt x="151304" y="39582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154415" y="72291"/>
                            <a:ext cx="141350" cy="1451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350" h="145171">
                                <a:moveTo>
                                  <a:pt x="69739" y="0"/>
                                </a:moveTo>
                                <a:cubicBezTo>
                                  <a:pt x="109592" y="0"/>
                                  <a:pt x="141350" y="33180"/>
                                  <a:pt x="141350" y="72580"/>
                                </a:cubicBezTo>
                                <a:cubicBezTo>
                                  <a:pt x="141350" y="112293"/>
                                  <a:pt x="109592" y="145171"/>
                                  <a:pt x="69739" y="145171"/>
                                </a:cubicBezTo>
                                <a:cubicBezTo>
                                  <a:pt x="31758" y="145171"/>
                                  <a:pt x="0" y="112293"/>
                                  <a:pt x="0" y="72580"/>
                                </a:cubicBezTo>
                                <a:cubicBezTo>
                                  <a:pt x="0" y="33180"/>
                                  <a:pt x="31758" y="0"/>
                                  <a:pt x="69739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5008"/>
                          </a:lnRef>
                          <a:fillRef idx="1">
                            <a:srgbClr val="FF5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59" name="Picture 285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603885" y="-3138"/>
                            <a:ext cx="594360" cy="627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Shape 21"/>
                        <wps:cNvSpPr/>
                        <wps:spPr>
                          <a:xfrm>
                            <a:off x="608023" y="0"/>
                            <a:ext cx="588103" cy="6232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8103" h="623213">
                                <a:moveTo>
                                  <a:pt x="0" y="166278"/>
                                </a:moveTo>
                                <a:lnTo>
                                  <a:pt x="121101" y="0"/>
                                </a:lnTo>
                                <a:lnTo>
                                  <a:pt x="196140" y="166278"/>
                                </a:lnTo>
                                <a:lnTo>
                                  <a:pt x="315685" y="14586"/>
                                </a:lnTo>
                                <a:lnTo>
                                  <a:pt x="588103" y="623213"/>
                                </a:lnTo>
                                <a:lnTo>
                                  <a:pt x="481623" y="623213"/>
                                </a:lnTo>
                                <a:lnTo>
                                  <a:pt x="285799" y="212499"/>
                                </a:lnTo>
                                <a:lnTo>
                                  <a:pt x="181190" y="364191"/>
                                </a:lnTo>
                                <a:lnTo>
                                  <a:pt x="106164" y="197612"/>
                                </a:lnTo>
                                <a:lnTo>
                                  <a:pt x="61329" y="258721"/>
                                </a:lnTo>
                                <a:lnTo>
                                  <a:pt x="0" y="16627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164382" y="0"/>
                                </a:move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0" y="242576"/>
                                </a:move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393835" y="11483"/>
                            <a:ext cx="436787" cy="608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787" h="608318">
                                <a:moveTo>
                                  <a:pt x="0" y="242275"/>
                                </a:moveTo>
                                <a:lnTo>
                                  <a:pt x="61328" y="166580"/>
                                </a:lnTo>
                                <a:lnTo>
                                  <a:pt x="121101" y="288496"/>
                                </a:lnTo>
                                <a:lnTo>
                                  <a:pt x="165937" y="242275"/>
                                </a:lnTo>
                                <a:lnTo>
                                  <a:pt x="91215" y="90583"/>
                                </a:lnTo>
                                <a:lnTo>
                                  <a:pt x="165937" y="0"/>
                                </a:lnTo>
                                <a:lnTo>
                                  <a:pt x="436787" y="608318"/>
                                </a:lnTo>
                                <a:lnTo>
                                  <a:pt x="330319" y="608318"/>
                                </a:lnTo>
                                <a:lnTo>
                                  <a:pt x="210760" y="334717"/>
                                </a:lnTo>
                                <a:lnTo>
                                  <a:pt x="165937" y="393967"/>
                                </a:lnTo>
                                <a:lnTo>
                                  <a:pt x="270533" y="608318"/>
                                </a:lnTo>
                                <a:lnTo>
                                  <a:pt x="165937" y="608318"/>
                                </a:lnTo>
                                <a:lnTo>
                                  <a:pt x="0" y="25870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274EF6" id="Group 2473" o:spid="_x0000_s1026" style="width:94.2pt;height:50.25pt;mso-position-horizontal-relative:char;mso-position-vertical-relative:line" coordsize="11961,6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">
                <v:rect id="Rectangle 2296" o:spid="_x0000_s1027" style="position:absolute;top:378;width:110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" filled="f" stroked="f">
                  <v:textbox inset="0,0,0,0">
                    <w:txbxContent>
                      <w:p w14:paraId="2430304E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2297" o:spid="_x0000_s1028" style="position:absolute;left:828;top:378;width:1651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" filled="f" stroked="f">
                  <v:textbox inset="0,0,0,0">
                    <w:txbxContent>
                      <w:p w14:paraId="62E5175B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trike/>
                            <w:sz w:val="26"/>
                          </w:rPr>
                          <w:t xml:space="preserve">   </w:t>
                        </w:r>
                      </w:p>
                    </w:txbxContent>
                  </v:textbox>
                </v:rect>
                <v:rect id="Rectangle 2298" o:spid="_x0000_s1029" style="position:absolute;left:2070;top:378;width:11013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" filled="f" stroked="f">
                  <v:textbox inset="0,0,0,0">
                    <w:txbxContent>
                      <w:p w14:paraId="57299506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                  </w:t>
                        </w:r>
                      </w:p>
                    </w:txbxContent>
                  </v:textbox>
                </v:rect>
                <v:rect id="Rectangle 8" o:spid="_x0000_s1030" style="position:absolute;left:10382;top:378;width:55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45EE7D1A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" o:spid="_x0000_s1031" style="position:absolute;left:34;top:871;width:5498;height:5392;visibility:visible;mso-wrap-style:square;v-text-anchor:top" coordsize="549809,539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" path="m273964,c426836,,549809,120359,549809,268947v,149833,-122973,270190,-275845,270190c122975,539137,,418780,,268947,,120359,122975,,273964,xe" fillcolor="#114ffb" strokecolor="#114ffb" strokeweight=".23194mm">
                  <v:path arrowok="t" textboxrect="0,0,549809,539137"/>
                </v:shape>
                <v:shape id="Shape 10" o:spid="_x0000_s1032" style="position:absolute;left:930;top:1631;width:3687;height:3875;visibility:visible;mso-wrap-style:square;v-text-anchor:top" coordsize="368616,387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" path="m184302,c285799,,368616,85620,368616,192951v,107016,-82817,194499,-184314,194499c83120,387450,,299967,,192951,,85620,83120,,184302,xe" strokecolor="white" strokeweight=".23194mm">
                  <v:path arrowok="t" textboxrect="0,0,368616,387450"/>
                </v:shape>
                <v:shape id="Shape 11" o:spid="_x0000_s1033" style="position:absolute;left:962;top:313;width:5183;height:5999;visibility:visible;mso-wrap-style:square;v-text-anchor:top" coordsize="518362,599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" path="m237849,l432117,120359r86245,179620l473526,478029,312572,599946,,103611,75036,14586,237849,xe" stroked="f" strokeweight="0">
                  <v:path arrowok="t" textboxrect="0,0,518362,599946"/>
                </v:shape>
                <v:shape id="Shape 12" o:spid="_x0000_s1034" style="position:absolute;left:930;top:1318;width:4817;height:5028;visibility:visible;mso-wrap-style:square;v-text-anchor:top" coordsize="481623,502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" path="m,l315686,502850,481623,380938e" filled="f" strokecolor="white" strokeweight=".23194mm">
                  <v:path arrowok="t" textboxrect="0,0,481623,502850"/>
                </v:shape>
                <v:shape id="Shape 13" o:spid="_x0000_s1035" style="position:absolute;left:930;top:263;width:5265;height:4864;visibility:visible;mso-wrap-style:square;v-text-anchor:top" coordsize="526459,486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" path="m481623,486409l526459,304942,436799,121916,240963,,74722,14888,,107029e" filled="f" strokecolor="white" strokeweight=".23194mm">
                  <v:path arrowok="t" textboxrect="0,0,526459,486409"/>
                </v:shape>
                <v:shape id="Shape 14" o:spid="_x0000_s1036" style="position:absolute;left:930;top:263;width:5265;height:6083;visibility:visible;mso-wrap-style:square;v-text-anchor:top" coordsize="526459,608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" path="m,107029l315686,608320,481623,486409,526459,304942,436799,121916,240963,,74722,16446e" filled="f" strokecolor="white" strokeweight=".23194mm">
                  <v:path arrowok="t" textboxrect="0,0,526459,608320"/>
                </v:shape>
                <v:shape id="Shape 16" o:spid="_x0000_s1037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" path="m59773,l240976,394271r-89672,l,90884,59773,xe" fillcolor="black" stroked="f" strokeweight="0">
                  <v:path arrowok="t" textboxrect="0,0,240976,394271"/>
                </v:shape>
                <v:shape id="Shape 17" o:spid="_x0000_s1038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" path="m,90884l59773,,240976,394271r-89672,l,90884e" filled="f" strokeweight=".23194mm">
                  <v:path arrowok="t" textboxrect="0,0,240976,394271"/>
                </v:shape>
                <v:shape id="Shape 18" o:spid="_x0000_s1039" style="position:absolute;left:2440;top:2388;width:2410;height:3958;visibility:visible;mso-wrap-style:square;v-text-anchor:top" coordsize="240963,395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" path="m,90884l59773,,240963,395821r-89659,l,90884e" filled="f" strokeweight=".23194mm">
                  <v:path arrowok="t" textboxrect="0,0,240963,395821"/>
                </v:shape>
                <v:shape id="Shape 19" o:spid="_x0000_s1040" style="position:absolute;left:1544;top:722;width:1413;height:1452;visibility:visible;mso-wrap-style:square;v-text-anchor:top" coordsize="141350,145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" path="m69739,v39853,,71611,33180,71611,72580c141350,112293,109592,145171,69739,145171,31758,145171,,112293,,72580,,33180,31758,,69739,xe" fillcolor="#ff5008" strokecolor="#ff5008" strokeweight=".23194mm">
                  <v:path arrowok="t" textboxrect="0,0,141350,145171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59" o:spid="_x0000_s1041" type="#_x0000_t75" style="position:absolute;left:6038;top:-31;width:5944;height:6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">
                  <v:imagedata r:id="rId7" o:title=""/>
                </v:shape>
                <v:shape id="Shape 21" o:spid="_x0000_s1042" style="position:absolute;left:6080;width:5881;height:6232;visibility:visible;mso-wrap-style:square;v-text-anchor:top" coordsize="588103,623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" path="m,166278l121101,r75039,166278l315685,14586,588103,623213r-106480,l285799,212499,181190,364191,106164,197612,61329,258721,,166278e" filled="f" strokeweight=".23194mm">
                  <v:path arrowok="t" textboxrect="0,0,588103,623213"/>
                </v:shape>
                <v:shape id="Shape 22" o:spid="_x0000_s1043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" path="m164382,l435244,608627r-104925,l209218,334717r-44836,61109l270546,608627r-106164,l,259022,,242576,59786,168439r59772,121917l164382,242576,89672,90885,164382,xe" fillcolor="black" stroked="f" strokeweight="0">
                  <v:path arrowok="t" textboxrect="0,0,435244,608627"/>
                </v:shape>
                <v:shape id="Shape 23" o:spid="_x0000_s1044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" path="m,242576l59786,168439r59772,121917l164382,242576,89672,90885,164382,,435244,608627r-104925,l209218,334717r-44836,61109l270546,608627r-106164,l,259022,,242576e" filled="f" strokeweight=".23194mm">
                  <v:path arrowok="t" textboxrect="0,0,435244,608627"/>
                </v:shape>
                <v:shape id="Shape 24" o:spid="_x0000_s1045" style="position:absolute;left:3938;top:114;width:4368;height:6084;visibility:visible;mso-wrap-style:square;v-text-anchor:top" coordsize="436787,608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" path="m,242275l61328,166580r59773,121916l165937,242275,91215,90583,165937,,436787,608318r-106468,l210760,334717r-44823,59250l270533,608318r-104596,l,258708e" filled="f" strokeweight=".23194mm">
                  <v:path arrowok="t" textboxrect="0,0,436787,608318"/>
                </v:shape>
                <w10:anchorlock/>
              </v:group>
            </w:pict>
          </mc:Fallback>
        </mc:AlternateContent>
      </w:r>
    </w:p>
    <w:p w14:paraId="76FBA751" w14:textId="6C5E30B9" w:rsidR="005456A3" w:rsidRDefault="005456A3"/>
    <w:p w14:paraId="7B432049" w14:textId="593A967D" w:rsidR="005456A3" w:rsidRDefault="005456A3"/>
    <w:p w14:paraId="37AC30EC" w14:textId="331C478C" w:rsidR="005456A3" w:rsidRDefault="005456A3" w:rsidP="00594FF5">
      <w:pPr>
        <w:jc w:val="center"/>
      </w:pPr>
      <w:r>
        <w:rPr>
          <w:noProof/>
        </w:rPr>
        <w:drawing>
          <wp:inline distT="0" distB="0" distL="0" distR="0" wp14:anchorId="5EF1A205" wp14:editId="1403A152">
            <wp:extent cx="2409825" cy="3371215"/>
            <wp:effectExtent l="0" t="0" r="9525" b="63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08" cy="34298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D1B6D4" w14:textId="535FAC25" w:rsidR="005456A3" w:rsidRDefault="005456A3" w:rsidP="00594FF5">
      <w:pPr>
        <w:jc w:val="center"/>
      </w:pPr>
    </w:p>
    <w:tbl>
      <w:tblPr>
        <w:tblStyle w:val="TableGrid"/>
        <w:tblpPr w:leftFromText="141" w:rightFromText="141" w:vertAnchor="text" w:horzAnchor="page" w:tblpX="3121" w:tblpY="27"/>
        <w:tblW w:w="6971" w:type="dxa"/>
        <w:tblInd w:w="0" w:type="dxa"/>
        <w:tblCellMar>
          <w:top w:w="10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71"/>
      </w:tblGrid>
      <w:tr w:rsidR="00594FF5" w14:paraId="4C75DDE4" w14:textId="77777777" w:rsidTr="00594FF5">
        <w:trPr>
          <w:trHeight w:val="2686"/>
        </w:trPr>
        <w:tc>
          <w:tcPr>
            <w:tcW w:w="697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</w:tcPr>
          <w:p w14:paraId="64E5806B" w14:textId="77777777" w:rsidR="00594FF5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sz w:val="32"/>
              </w:rPr>
            </w:pPr>
          </w:p>
          <w:p w14:paraId="0369E589" w14:textId="60CE4979" w:rsidR="00594FF5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sz w:val="32"/>
              </w:rPr>
            </w:pPr>
            <w:r>
              <w:rPr>
                <w:rFonts w:ascii="MS Reference Sans Serif" w:eastAsia="MS Reference Sans Serif" w:hAnsi="MS Reference Sans Serif" w:cs="MS Reference Sans Serif"/>
                <w:sz w:val="32"/>
              </w:rPr>
              <w:t>Randonnée pédestre</w:t>
            </w:r>
          </w:p>
          <w:p w14:paraId="10976BCD" w14:textId="77777777" w:rsidR="00594FF5" w:rsidRDefault="00594FF5" w:rsidP="00594FF5">
            <w:pPr>
              <w:ind w:left="3"/>
              <w:jc w:val="center"/>
            </w:pPr>
          </w:p>
          <w:p w14:paraId="1C0F3F56" w14:textId="78F7614F" w:rsidR="00594FF5" w:rsidRDefault="00594FF5" w:rsidP="00594FF5">
            <w:pPr>
              <w:spacing w:after="41" w:line="239" w:lineRule="auto"/>
              <w:ind w:left="1557" w:right="1455"/>
              <w:jc w:val="center"/>
              <w:rPr>
                <w:rFonts w:ascii="MS Reference Sans Serif" w:eastAsia="MS Reference Sans Serif" w:hAnsi="MS Reference Sans Serif" w:cs="MS Reference Sans Serif"/>
                <w:sz w:val="28"/>
              </w:rPr>
            </w:pP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Du </w:t>
            </w:r>
            <w:r w:rsidR="004F7B28">
              <w:rPr>
                <w:rFonts w:ascii="MS Reference Sans Serif" w:eastAsia="MS Reference Sans Serif" w:hAnsi="MS Reference Sans Serif" w:cs="MS Reference Sans Serif"/>
                <w:sz w:val="28"/>
              </w:rPr>
              <w:t>1</w:t>
            </w: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 au </w:t>
            </w:r>
            <w:r w:rsidR="004F7B28">
              <w:rPr>
                <w:rFonts w:ascii="MS Reference Sans Serif" w:eastAsia="MS Reference Sans Serif" w:hAnsi="MS Reference Sans Serif" w:cs="MS Reference Sans Serif"/>
                <w:sz w:val="28"/>
              </w:rPr>
              <w:t>4 ou 5</w:t>
            </w: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 </w:t>
            </w:r>
            <w:r w:rsidR="004F7B28">
              <w:rPr>
                <w:rFonts w:ascii="MS Reference Sans Serif" w:eastAsia="MS Reference Sans Serif" w:hAnsi="MS Reference Sans Serif" w:cs="MS Reference Sans Serif"/>
                <w:sz w:val="28"/>
              </w:rPr>
              <w:t>octobre</w:t>
            </w: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 2020</w:t>
            </w:r>
          </w:p>
          <w:p w14:paraId="455D0644" w14:textId="399D1A02" w:rsidR="004F7B28" w:rsidRDefault="004F7B28" w:rsidP="00594FF5">
            <w:pPr>
              <w:spacing w:after="41" w:line="239" w:lineRule="auto"/>
              <w:ind w:left="1557" w:right="1455"/>
              <w:jc w:val="center"/>
              <w:rPr>
                <w:rFonts w:ascii="MS Reference Sans Serif" w:eastAsia="MS Reference Sans Serif" w:hAnsi="MS Reference Sans Serif" w:cs="MS Reference Sans Serif"/>
                <w:sz w:val="28"/>
              </w:rPr>
            </w:pP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Armor et </w:t>
            </w:r>
            <w:proofErr w:type="spellStart"/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>Argoat</w:t>
            </w:r>
            <w:proofErr w:type="spellEnd"/>
          </w:p>
          <w:p w14:paraId="5AFB805D" w14:textId="39DD1A49" w:rsidR="004F7B28" w:rsidRDefault="004F7B28" w:rsidP="00594FF5">
            <w:pPr>
              <w:spacing w:after="41" w:line="239" w:lineRule="auto"/>
              <w:ind w:left="1557" w:right="1455"/>
              <w:jc w:val="center"/>
            </w:pP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>De Mer et de Terre</w:t>
            </w:r>
          </w:p>
          <w:p w14:paraId="0FFD91FF" w14:textId="77777777" w:rsidR="00594FF5" w:rsidRDefault="00594FF5" w:rsidP="00594FF5">
            <w:pPr>
              <w:ind w:left="115"/>
              <w:jc w:val="center"/>
            </w:pPr>
          </w:p>
          <w:p w14:paraId="001BFAEC" w14:textId="77777777" w:rsidR="00594FF5" w:rsidRDefault="00594FF5" w:rsidP="004F7B28">
            <w:pPr>
              <w:ind w:left="3"/>
            </w:pPr>
          </w:p>
        </w:tc>
      </w:tr>
    </w:tbl>
    <w:p w14:paraId="185BEC13" w14:textId="197C4635" w:rsidR="005456A3" w:rsidRDefault="005456A3" w:rsidP="00594FF5">
      <w:pPr>
        <w:jc w:val="center"/>
      </w:pPr>
    </w:p>
    <w:p w14:paraId="4F9E26A9" w14:textId="013DFF35" w:rsidR="005456A3" w:rsidRDefault="005456A3" w:rsidP="00594FF5">
      <w:pPr>
        <w:jc w:val="center"/>
      </w:pPr>
    </w:p>
    <w:p w14:paraId="4274579D" w14:textId="04520732" w:rsidR="005456A3" w:rsidRDefault="005456A3" w:rsidP="00594FF5">
      <w:pPr>
        <w:jc w:val="center"/>
      </w:pPr>
    </w:p>
    <w:p w14:paraId="59EAA9FB" w14:textId="1A87F174" w:rsidR="005456A3" w:rsidRDefault="005456A3"/>
    <w:p w14:paraId="6C46BEDD" w14:textId="71150850" w:rsidR="005456A3" w:rsidRDefault="005456A3"/>
    <w:p w14:paraId="4EECD1C8" w14:textId="6E38D512" w:rsidR="005456A3" w:rsidRDefault="005456A3"/>
    <w:p w14:paraId="15531791" w14:textId="2FBBCB40" w:rsidR="005456A3" w:rsidRDefault="005456A3"/>
    <w:p w14:paraId="52712B38" w14:textId="77777777" w:rsidR="005456A3" w:rsidRDefault="005456A3"/>
    <w:p w14:paraId="64E1C6C7" w14:textId="065BE3B2" w:rsidR="00572B08" w:rsidRDefault="00572B08"/>
    <w:p w14:paraId="71A33869" w14:textId="1DB807FC" w:rsidR="00572B08" w:rsidRDefault="00572B08"/>
    <w:p w14:paraId="3817217E" w14:textId="6A6CBB88" w:rsidR="00572B08" w:rsidRDefault="00572B08"/>
    <w:p w14:paraId="68634BA9" w14:textId="445A8AE1" w:rsidR="00572B08" w:rsidRDefault="00572B08"/>
    <w:p w14:paraId="41725995" w14:textId="77777777" w:rsidR="00C15BCE" w:rsidRPr="00327D06" w:rsidRDefault="00C15BCE" w:rsidP="00C15BCE">
      <w:pPr>
        <w:pStyle w:val="Titre"/>
        <w:rPr>
          <w:sz w:val="28"/>
          <w:szCs w:val="28"/>
        </w:rPr>
      </w:pPr>
      <w:r w:rsidRPr="00327D06">
        <w:rPr>
          <w:rFonts w:eastAsia="Times New Roman"/>
          <w:sz w:val="28"/>
          <w:szCs w:val="28"/>
        </w:rPr>
        <w:t xml:space="preserve">Geneviève et Jean –Louis Brillet vous vous proposent un séjour de 5 jours à Brigneau, sur le GR </w:t>
      </w:r>
      <w:proofErr w:type="gramStart"/>
      <w:r w:rsidRPr="00327D06">
        <w:rPr>
          <w:rFonts w:eastAsia="Times New Roman"/>
          <w:sz w:val="28"/>
          <w:szCs w:val="28"/>
        </w:rPr>
        <w:t>34 ,</w:t>
      </w:r>
      <w:proofErr w:type="gramEnd"/>
      <w:r w:rsidRPr="00327D06">
        <w:rPr>
          <w:rFonts w:eastAsia="Times New Roman"/>
          <w:sz w:val="28"/>
          <w:szCs w:val="28"/>
        </w:rPr>
        <w:t xml:space="preserve"> région Finistère sud</w:t>
      </w:r>
    </w:p>
    <w:p w14:paraId="6D7EF1F5" w14:textId="77777777" w:rsidR="00C15BCE" w:rsidRDefault="00C15BCE" w:rsidP="00C15BCE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Hébergement : </w:t>
      </w:r>
    </w:p>
    <w:p w14:paraId="3A153DB0" w14:textId="77777777" w:rsidR="00C15BCE" w:rsidRDefault="00C15BCE" w:rsidP="00C15BCE">
      <w:pPr>
        <w:spacing w:after="23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BEC622D" w14:textId="77777777" w:rsidR="00C15BCE" w:rsidRDefault="00C15BCE" w:rsidP="00C15BC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Gite très confortable et récent à </w:t>
      </w:r>
      <w:proofErr w:type="gramStart"/>
      <w:r>
        <w:rPr>
          <w:rFonts w:ascii="Times New Roman" w:eastAsia="Times New Roman" w:hAnsi="Times New Roman" w:cs="Times New Roman"/>
          <w:sz w:val="28"/>
        </w:rPr>
        <w:t>300  mètres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du Port.</w:t>
      </w:r>
    </w:p>
    <w:p w14:paraId="167F3F01" w14:textId="77777777" w:rsidR="00C15BCE" w:rsidRPr="007B7E8D" w:rsidRDefault="00C15BCE" w:rsidP="00C15BCE">
      <w:pPr>
        <w:spacing w:after="5" w:line="269" w:lineRule="auto"/>
        <w:ind w:left="-5" w:right="209" w:hanging="10"/>
        <w:rPr>
          <w:sz w:val="32"/>
          <w:szCs w:val="32"/>
        </w:rPr>
      </w:pPr>
      <w:r>
        <w:t xml:space="preserve">       </w:t>
      </w:r>
      <w:r>
        <w:tab/>
      </w:r>
      <w:r>
        <w:tab/>
      </w:r>
      <w:r>
        <w:tab/>
      </w:r>
      <w:r w:rsidRPr="007B7E8D">
        <w:rPr>
          <w:sz w:val="32"/>
          <w:szCs w:val="32"/>
        </w:rPr>
        <w:tab/>
        <w:t>STEREN AR MOR</w:t>
      </w:r>
    </w:p>
    <w:p w14:paraId="2AA0B6FF" w14:textId="77777777" w:rsidR="00C15BCE" w:rsidRDefault="00C15BCE" w:rsidP="00C15BCE">
      <w:pPr>
        <w:spacing w:after="5" w:line="269" w:lineRule="auto"/>
        <w:ind w:left="-5" w:right="209" w:hanging="10"/>
      </w:pPr>
      <w:proofErr w:type="gramStart"/>
      <w:r>
        <w:rPr>
          <w:rFonts w:ascii="Times New Roman" w:eastAsia="Times New Roman" w:hAnsi="Times New Roman" w:cs="Times New Roman"/>
          <w:sz w:val="28"/>
        </w:rPr>
        <w:t>chambres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de 2 /5 personnes (lits simples ) salle de bains. </w:t>
      </w:r>
    </w:p>
    <w:p w14:paraId="72991FDD" w14:textId="77777777" w:rsidR="00C15BCE" w:rsidRDefault="00C15BCE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proofErr w:type="gramStart"/>
      <w:r>
        <w:rPr>
          <w:rFonts w:ascii="Times New Roman" w:eastAsia="Times New Roman" w:hAnsi="Times New Roman" w:cs="Times New Roman"/>
          <w:sz w:val="28"/>
        </w:rPr>
        <w:t>Séjour  avec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cheminée /salon, cuisine et salle à manger au </w:t>
      </w:r>
      <w:proofErr w:type="spellStart"/>
      <w:r>
        <w:rPr>
          <w:rFonts w:ascii="Times New Roman" w:eastAsia="Times New Roman" w:hAnsi="Times New Roman" w:cs="Times New Roman"/>
          <w:sz w:val="28"/>
        </w:rPr>
        <w:t>rez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de chaussée. </w:t>
      </w:r>
    </w:p>
    <w:p w14:paraId="77684935" w14:textId="77777777" w:rsidR="00C15BCE" w:rsidRDefault="00C15BCE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Tous équipements « confort ».  </w:t>
      </w:r>
    </w:p>
    <w:p w14:paraId="76CD740E" w14:textId="30EC96F0" w:rsidR="00C15BCE" w:rsidRDefault="00C15BCE" w:rsidP="00C15BCE">
      <w:pPr>
        <w:spacing w:after="5" w:line="269" w:lineRule="auto"/>
        <w:ind w:left="-5" w:right="555" w:hanging="10"/>
        <w:rPr>
          <w:sz w:val="28"/>
          <w:szCs w:val="28"/>
        </w:rPr>
      </w:pPr>
      <w:r w:rsidRPr="007B7E8D">
        <w:rPr>
          <w:sz w:val="28"/>
          <w:szCs w:val="28"/>
        </w:rPr>
        <w:t>La nuitée inclus le petit déjeun</w:t>
      </w:r>
      <w:r>
        <w:rPr>
          <w:sz w:val="28"/>
          <w:szCs w:val="28"/>
        </w:rPr>
        <w:t>er</w:t>
      </w:r>
      <w:r w:rsidR="00E718B8">
        <w:rPr>
          <w:sz w:val="28"/>
          <w:szCs w:val="28"/>
        </w:rPr>
        <w:t xml:space="preserve"> les draps et serviette de toilette.</w:t>
      </w:r>
    </w:p>
    <w:p w14:paraId="42EA3C64" w14:textId="377266AF" w:rsidR="00C15BCE" w:rsidRDefault="00C15BCE" w:rsidP="00C15BCE">
      <w:pPr>
        <w:spacing w:after="5" w:line="269" w:lineRule="auto"/>
        <w:ind w:left="-5" w:right="555" w:hanging="10"/>
        <w:rPr>
          <w:sz w:val="28"/>
          <w:szCs w:val="28"/>
        </w:rPr>
      </w:pPr>
      <w:proofErr w:type="gramStart"/>
      <w:r>
        <w:rPr>
          <w:sz w:val="28"/>
          <w:szCs w:val="28"/>
        </w:rPr>
        <w:t>Les pique-nique</w:t>
      </w:r>
      <w:proofErr w:type="gramEnd"/>
      <w:r>
        <w:rPr>
          <w:sz w:val="28"/>
          <w:szCs w:val="28"/>
        </w:rPr>
        <w:t xml:space="preserve"> seront fournis (coût à partager)</w:t>
      </w:r>
      <w:r w:rsidR="00E718B8">
        <w:rPr>
          <w:sz w:val="28"/>
          <w:szCs w:val="28"/>
        </w:rPr>
        <w:t>.</w:t>
      </w:r>
    </w:p>
    <w:p w14:paraId="3ADA1A85" w14:textId="456A8896" w:rsidR="00E718B8" w:rsidRDefault="00E718B8" w:rsidP="00C15BCE">
      <w:pPr>
        <w:spacing w:after="5" w:line="269" w:lineRule="auto"/>
        <w:ind w:left="-5" w:right="555" w:hanging="10"/>
        <w:rPr>
          <w:sz w:val="28"/>
          <w:szCs w:val="28"/>
        </w:rPr>
      </w:pPr>
      <w:r>
        <w:rPr>
          <w:sz w:val="28"/>
          <w:szCs w:val="28"/>
        </w:rPr>
        <w:t xml:space="preserve">Les repas du soir seront pris entre nous ou au restaurant d’un commun </w:t>
      </w:r>
      <w:proofErr w:type="gramStart"/>
      <w:r>
        <w:rPr>
          <w:sz w:val="28"/>
          <w:szCs w:val="28"/>
        </w:rPr>
        <w:t>accord  (</w:t>
      </w:r>
      <w:proofErr w:type="gramEnd"/>
      <w:r>
        <w:rPr>
          <w:sz w:val="28"/>
          <w:szCs w:val="28"/>
        </w:rPr>
        <w:t xml:space="preserve"> coût à partager)</w:t>
      </w:r>
    </w:p>
    <w:p w14:paraId="6DED3A00" w14:textId="77777777" w:rsidR="00E718B8" w:rsidRPr="007B7E8D" w:rsidRDefault="00E718B8" w:rsidP="00D41A49">
      <w:pPr>
        <w:spacing w:after="5" w:line="269" w:lineRule="auto"/>
        <w:ind w:right="555"/>
        <w:rPr>
          <w:sz w:val="28"/>
          <w:szCs w:val="28"/>
        </w:rPr>
      </w:pPr>
    </w:p>
    <w:p w14:paraId="2F1B932F" w14:textId="54571BD8" w:rsidR="00C15BCE" w:rsidRDefault="00C15BCE" w:rsidP="00C15BC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Prix : </w:t>
      </w:r>
      <w:r w:rsidRPr="00330328">
        <w:rPr>
          <w:b/>
          <w:sz w:val="28"/>
          <w:szCs w:val="28"/>
        </w:rPr>
        <w:t>29</w:t>
      </w:r>
      <w:r>
        <w:rPr>
          <w:sz w:val="28"/>
          <w:szCs w:val="28"/>
        </w:rPr>
        <w:t xml:space="preserve"> euros la nuit + taxe de séjour</w:t>
      </w:r>
      <w:r w:rsidR="00E718B8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4FEA3728" w14:textId="2CD409B5" w:rsidR="00C15BCE" w:rsidRPr="00330328" w:rsidRDefault="00C15BCE" w:rsidP="00C15BCE">
      <w:pPr>
        <w:spacing w:after="0"/>
        <w:rPr>
          <w:sz w:val="28"/>
          <w:szCs w:val="28"/>
        </w:rPr>
      </w:pPr>
      <w:r>
        <w:rPr>
          <w:sz w:val="28"/>
          <w:szCs w:val="28"/>
        </w:rPr>
        <w:t>Possibilité de raccourcir le séjour</w:t>
      </w:r>
      <w:r w:rsidR="00E718B8">
        <w:rPr>
          <w:sz w:val="28"/>
          <w:szCs w:val="28"/>
        </w:rPr>
        <w:t xml:space="preserve"> mais me contacter.</w:t>
      </w:r>
    </w:p>
    <w:p w14:paraId="6752E580" w14:textId="77777777" w:rsidR="00C15BCE" w:rsidRDefault="00C15BCE" w:rsidP="00C15BCE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AD9E592" w14:textId="77777777" w:rsidR="00E718B8" w:rsidRDefault="00C15BCE" w:rsidP="00E718B8">
      <w:pPr>
        <w:spacing w:after="0"/>
        <w:ind w:left="-5" w:hanging="10"/>
      </w:pPr>
      <w:r>
        <w:rPr>
          <w:rFonts w:ascii="Times New Roman" w:eastAsia="Times New Roman" w:hAnsi="Times New Roman" w:cs="Times New Roman"/>
          <w:sz w:val="28"/>
        </w:rPr>
        <w:t xml:space="preserve"> </w:t>
      </w:r>
      <w:r w:rsidR="00E718B8">
        <w:rPr>
          <w:rFonts w:ascii="Times New Roman" w:eastAsia="Times New Roman" w:hAnsi="Times New Roman" w:cs="Times New Roman"/>
          <w:b/>
          <w:sz w:val="28"/>
        </w:rPr>
        <w:t xml:space="preserve">Approvisionnement </w:t>
      </w:r>
    </w:p>
    <w:p w14:paraId="0448CB23" w14:textId="77777777" w:rsidR="00E718B8" w:rsidRDefault="00E718B8" w:rsidP="00E718B8">
      <w:pPr>
        <w:spacing w:after="2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7A5C0EC" w14:textId="5063AD70" w:rsidR="00E718B8" w:rsidRDefault="00E718B8" w:rsidP="00E718B8">
      <w:pPr>
        <w:spacing w:after="5" w:line="269" w:lineRule="auto"/>
        <w:ind w:left="-5" w:right="1934" w:hanging="10"/>
      </w:pPr>
      <w:r>
        <w:rPr>
          <w:rFonts w:ascii="Times New Roman" w:eastAsia="Times New Roman" w:hAnsi="Times New Roman" w:cs="Times New Roman"/>
          <w:sz w:val="28"/>
        </w:rPr>
        <w:t xml:space="preserve">A </w:t>
      </w:r>
      <w:proofErr w:type="spellStart"/>
      <w:r>
        <w:rPr>
          <w:rFonts w:ascii="Times New Roman" w:eastAsia="Times New Roman" w:hAnsi="Times New Roman" w:cs="Times New Roman"/>
          <w:sz w:val="28"/>
        </w:rPr>
        <w:t>Moël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sur Mer à 4 kms</w:t>
      </w:r>
    </w:p>
    <w:p w14:paraId="723B55E2" w14:textId="2CE71B51" w:rsidR="00C15BCE" w:rsidRDefault="00C15BCE" w:rsidP="00C15BCE">
      <w:pPr>
        <w:spacing w:after="30"/>
      </w:pPr>
    </w:p>
    <w:p w14:paraId="595E6599" w14:textId="11355363" w:rsidR="00C15BCE" w:rsidRDefault="00C15BCE" w:rsidP="00D41A49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Randonnées : </w:t>
      </w:r>
    </w:p>
    <w:p w14:paraId="4C4D51F1" w14:textId="77777777" w:rsidR="00E718B8" w:rsidRDefault="00E718B8" w:rsidP="00E718B8">
      <w:pPr>
        <w:spacing w:after="0"/>
        <w:ind w:right="1644"/>
        <w:jc w:val="right"/>
      </w:pPr>
    </w:p>
    <w:p w14:paraId="4D4D66B7" w14:textId="523B7A71" w:rsidR="00E718B8" w:rsidRDefault="00E718B8" w:rsidP="00E718B8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Environ 18 kms par jour, en </w:t>
      </w:r>
      <w:proofErr w:type="gramStart"/>
      <w:r>
        <w:rPr>
          <w:rFonts w:ascii="Times New Roman" w:eastAsia="Times New Roman" w:hAnsi="Times New Roman" w:cs="Times New Roman"/>
          <w:sz w:val="28"/>
        </w:rPr>
        <w:t>étoile .</w:t>
      </w:r>
      <w:proofErr w:type="gramEnd"/>
    </w:p>
    <w:p w14:paraId="2D6A54FF" w14:textId="4C1C6564" w:rsidR="00E718B8" w:rsidRDefault="00E718B8" w:rsidP="00E718B8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Départ du logement ou à une courte distance. Sentier côtier GR 34 vers </w:t>
      </w:r>
      <w:proofErr w:type="spellStart"/>
      <w:r>
        <w:rPr>
          <w:rFonts w:ascii="Times New Roman" w:eastAsia="Times New Roman" w:hAnsi="Times New Roman" w:cs="Times New Roman"/>
          <w:sz w:val="28"/>
        </w:rPr>
        <w:t>Riec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sur Belon ou </w:t>
      </w:r>
      <w:proofErr w:type="spellStart"/>
      <w:r>
        <w:rPr>
          <w:rFonts w:ascii="Times New Roman" w:eastAsia="Times New Roman" w:hAnsi="Times New Roman" w:cs="Times New Roman"/>
          <w:sz w:val="28"/>
        </w:rPr>
        <w:t>Doel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</w:rPr>
        <w:t>( petit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port pour acheter des fruits de mer)</w:t>
      </w:r>
    </w:p>
    <w:p w14:paraId="798429A1" w14:textId="77777777" w:rsidR="002F6B24" w:rsidRDefault="00E718B8" w:rsidP="002F6B24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Remontée de l’Aven et découverte du Pays de Gauguin, </w:t>
      </w:r>
    </w:p>
    <w:p w14:paraId="571CC11D" w14:textId="64284FA4" w:rsidR="00C359EE" w:rsidRDefault="00C359EE" w:rsidP="002F6B24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Descente de la </w:t>
      </w:r>
      <w:proofErr w:type="spellStart"/>
      <w:r>
        <w:rPr>
          <w:rFonts w:ascii="Times New Roman" w:eastAsia="Times New Roman" w:hAnsi="Times New Roman" w:cs="Times New Roman"/>
          <w:sz w:val="28"/>
        </w:rPr>
        <w:t>Lait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et forêt de Clohars (Quimperlé).</w:t>
      </w:r>
    </w:p>
    <w:p w14:paraId="052949C2" w14:textId="68A76519" w:rsidR="00C359EE" w:rsidRDefault="00C359EE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proofErr w:type="spellStart"/>
      <w:r>
        <w:rPr>
          <w:rFonts w:ascii="Times New Roman" w:eastAsia="Times New Roman" w:hAnsi="Times New Roman" w:cs="Times New Roman"/>
          <w:sz w:val="28"/>
        </w:rPr>
        <w:t>Nevez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et village de </w:t>
      </w:r>
      <w:proofErr w:type="spellStart"/>
      <w:r>
        <w:rPr>
          <w:rFonts w:ascii="Times New Roman" w:eastAsia="Times New Roman" w:hAnsi="Times New Roman" w:cs="Times New Roman"/>
          <w:sz w:val="28"/>
        </w:rPr>
        <w:t>Kerhascouët</w:t>
      </w:r>
      <w:proofErr w:type="spellEnd"/>
      <w:r w:rsidR="00A9637F">
        <w:rPr>
          <w:rFonts w:ascii="Times New Roman" w:eastAsia="Times New Roman" w:hAnsi="Times New Roman" w:cs="Times New Roman"/>
          <w:sz w:val="28"/>
        </w:rPr>
        <w:t xml:space="preserve"> et bien d’autres balades</w:t>
      </w:r>
    </w:p>
    <w:p w14:paraId="1C192D6F" w14:textId="77777777" w:rsidR="00A9637F" w:rsidRDefault="00A9637F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</w:p>
    <w:tbl>
      <w:tblPr>
        <w:tblStyle w:val="TableGrid"/>
        <w:tblpPr w:leftFromText="141" w:rightFromText="141" w:vertAnchor="text" w:tblpX="-142" w:tblpY="84"/>
        <w:tblW w:w="10421" w:type="dxa"/>
        <w:tblInd w:w="0" w:type="dxa"/>
        <w:tblLook w:val="04A0" w:firstRow="1" w:lastRow="0" w:firstColumn="1" w:lastColumn="0" w:noHBand="0" w:noVBand="1"/>
      </w:tblPr>
      <w:tblGrid>
        <w:gridCol w:w="1098"/>
        <w:gridCol w:w="9690"/>
      </w:tblGrid>
      <w:tr w:rsidR="002F6B24" w:rsidRPr="00C359EE" w14:paraId="1B8AF2BC" w14:textId="77777777" w:rsidTr="002F6B24">
        <w:trPr>
          <w:trHeight w:val="2686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F2E66FD" w14:textId="77777777" w:rsidR="002F6B24" w:rsidRPr="002F6B24" w:rsidRDefault="002F6B24" w:rsidP="002F6B24">
            <w:pPr>
              <w:rPr>
                <w:b/>
                <w:bCs/>
                <w:sz w:val="28"/>
                <w:szCs w:val="28"/>
              </w:rPr>
            </w:pPr>
            <w:r w:rsidRPr="002F6B24">
              <w:rPr>
                <w:b/>
                <w:bCs/>
                <w:sz w:val="28"/>
                <w:szCs w:val="28"/>
              </w:rPr>
              <w:t>Transport</w:t>
            </w:r>
          </w:p>
        </w:tc>
        <w:tc>
          <w:tcPr>
            <w:tcW w:w="9143" w:type="dxa"/>
            <w:tcBorders>
              <w:top w:val="nil"/>
              <w:left w:val="nil"/>
              <w:bottom w:val="nil"/>
              <w:right w:val="nil"/>
            </w:tcBorders>
          </w:tcPr>
          <w:p w14:paraId="5231B1E7" w14:textId="77777777" w:rsidR="002F6B24" w:rsidRPr="00C359EE" w:rsidRDefault="002F6B24" w:rsidP="002F6B24">
            <w:pPr>
              <w:rPr>
                <w:sz w:val="28"/>
                <w:szCs w:val="28"/>
              </w:rPr>
            </w:pPr>
            <w:r w:rsidRPr="00C359EE">
              <w:rPr>
                <w:sz w:val="28"/>
                <w:szCs w:val="28"/>
              </w:rPr>
              <w:t xml:space="preserve"> :</w:t>
            </w:r>
          </w:p>
          <w:p w14:paraId="5D5F40A0" w14:textId="25761F1F" w:rsidR="002F6B24" w:rsidRDefault="002F6B24" w:rsidP="002F6B24">
            <w:pPr>
              <w:jc w:val="both"/>
              <w:rPr>
                <w:sz w:val="28"/>
                <w:szCs w:val="28"/>
              </w:rPr>
            </w:pPr>
            <w:r w:rsidRPr="002F6B24">
              <w:rPr>
                <w:b/>
                <w:bCs/>
                <w:sz w:val="28"/>
                <w:szCs w:val="28"/>
              </w:rPr>
              <w:t>Train</w:t>
            </w:r>
            <w:r>
              <w:rPr>
                <w:sz w:val="28"/>
                <w:szCs w:val="28"/>
              </w:rPr>
              <w:t xml:space="preserve"> :  Paris/ </w:t>
            </w:r>
            <w:proofErr w:type="gramStart"/>
            <w:r>
              <w:rPr>
                <w:sz w:val="28"/>
                <w:szCs w:val="28"/>
              </w:rPr>
              <w:t>Montparnasse  …</w:t>
            </w:r>
            <w:proofErr w:type="gramEnd"/>
            <w:r>
              <w:rPr>
                <w:sz w:val="28"/>
                <w:szCs w:val="28"/>
              </w:rPr>
              <w:t>….   Lorient</w:t>
            </w:r>
          </w:p>
          <w:p w14:paraId="3F94BB0F" w14:textId="2BC1F380" w:rsidR="00DB08BB" w:rsidRDefault="00DB08BB" w:rsidP="002F6B24">
            <w:pPr>
              <w:jc w:val="both"/>
              <w:rPr>
                <w:sz w:val="28"/>
                <w:szCs w:val="28"/>
              </w:rPr>
            </w:pPr>
            <w:r w:rsidRPr="00A9637F">
              <w:rPr>
                <w:b/>
                <w:bCs/>
                <w:sz w:val="28"/>
                <w:szCs w:val="28"/>
              </w:rPr>
              <w:t>Jeudi 1 octobre</w:t>
            </w:r>
            <w:r w:rsidR="004B7B91">
              <w:rPr>
                <w:b/>
                <w:bCs/>
                <w:sz w:val="28"/>
                <w:szCs w:val="28"/>
              </w:rPr>
              <w:t> :</w:t>
            </w:r>
            <w:r w:rsidR="00A9637F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0h 52 arrivée 14h01 actuellement 45 euros/ 51 euros en 1°</w:t>
            </w:r>
          </w:p>
          <w:p w14:paraId="2A3F1085" w14:textId="3EA440A0" w:rsidR="002F6B24" w:rsidRDefault="002F6B24" w:rsidP="002F6B24">
            <w:pPr>
              <w:jc w:val="both"/>
              <w:rPr>
                <w:sz w:val="28"/>
                <w:szCs w:val="28"/>
              </w:rPr>
            </w:pPr>
            <w:r w:rsidRPr="00A9637F">
              <w:rPr>
                <w:b/>
                <w:bCs/>
                <w:sz w:val="28"/>
                <w:szCs w:val="28"/>
              </w:rPr>
              <w:t>D</w:t>
            </w:r>
            <w:r w:rsidR="00DB08BB" w:rsidRPr="00A9637F">
              <w:rPr>
                <w:b/>
                <w:bCs/>
                <w:sz w:val="28"/>
                <w:szCs w:val="28"/>
              </w:rPr>
              <w:t>imanche 4 Octobre</w:t>
            </w:r>
            <w:r w:rsidR="004B7B91">
              <w:rPr>
                <w:b/>
                <w:bCs/>
                <w:sz w:val="28"/>
                <w:szCs w:val="28"/>
              </w:rPr>
              <w:t> :</w:t>
            </w:r>
            <w:r w:rsidR="00DB08BB">
              <w:rPr>
                <w:sz w:val="28"/>
                <w:szCs w:val="28"/>
              </w:rPr>
              <w:t>18h 55</w:t>
            </w:r>
            <w:r w:rsidRPr="00C359EE">
              <w:rPr>
                <w:sz w:val="28"/>
                <w:szCs w:val="28"/>
              </w:rPr>
              <w:t xml:space="preserve"> arrivée </w:t>
            </w:r>
            <w:r w:rsidR="00DB08BB">
              <w:rPr>
                <w:sz w:val="28"/>
                <w:szCs w:val="28"/>
              </w:rPr>
              <w:t>21h07</w:t>
            </w:r>
            <w:r w:rsidRPr="00C359EE">
              <w:rPr>
                <w:sz w:val="28"/>
                <w:szCs w:val="28"/>
              </w:rPr>
              <w:t xml:space="preserve"> actue</w:t>
            </w:r>
            <w:r>
              <w:rPr>
                <w:sz w:val="28"/>
                <w:szCs w:val="28"/>
              </w:rPr>
              <w:t xml:space="preserve">llement </w:t>
            </w:r>
            <w:r w:rsidR="00DB08BB">
              <w:rPr>
                <w:sz w:val="28"/>
                <w:szCs w:val="28"/>
              </w:rPr>
              <w:t>49</w:t>
            </w:r>
            <w:r>
              <w:rPr>
                <w:sz w:val="28"/>
                <w:szCs w:val="28"/>
              </w:rPr>
              <w:t xml:space="preserve"> euros</w:t>
            </w:r>
          </w:p>
          <w:p w14:paraId="79C2C347" w14:textId="174F18FD" w:rsidR="00A9637F" w:rsidRDefault="00A9637F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 20h 59 arrivée 00h09 28 euros</w:t>
            </w:r>
          </w:p>
          <w:p w14:paraId="5069825A" w14:textId="2284EC1C" w:rsidR="002F6B24" w:rsidRDefault="00A9637F" w:rsidP="002F6B24">
            <w:pPr>
              <w:jc w:val="both"/>
              <w:rPr>
                <w:sz w:val="28"/>
                <w:szCs w:val="28"/>
              </w:rPr>
            </w:pPr>
            <w:r w:rsidRPr="004B7B91">
              <w:rPr>
                <w:b/>
                <w:bCs/>
                <w:sz w:val="28"/>
                <w:szCs w:val="28"/>
              </w:rPr>
              <w:t>Lundi 5 octobre</w:t>
            </w:r>
            <w:r w:rsidR="004B7B91">
              <w:rPr>
                <w:b/>
                <w:bCs/>
                <w:sz w:val="28"/>
                <w:szCs w:val="28"/>
              </w:rPr>
              <w:t> :</w:t>
            </w:r>
            <w:r>
              <w:rPr>
                <w:sz w:val="28"/>
                <w:szCs w:val="28"/>
              </w:rPr>
              <w:t xml:space="preserve">  15h 59 arrivée 19h 06 actuellement 28 euros</w:t>
            </w:r>
          </w:p>
          <w:p w14:paraId="2C214A24" w14:textId="77777777" w:rsidR="00D41A49" w:rsidRDefault="002F6B24" w:rsidP="00D41A4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 17 h</w:t>
            </w:r>
            <w:r w:rsidR="00A9637F">
              <w:rPr>
                <w:sz w:val="28"/>
                <w:szCs w:val="28"/>
              </w:rPr>
              <w:t>59</w:t>
            </w:r>
            <w:r>
              <w:rPr>
                <w:sz w:val="28"/>
                <w:szCs w:val="28"/>
              </w:rPr>
              <w:t xml:space="preserve"> arrivée </w:t>
            </w:r>
            <w:r w:rsidR="00A9637F">
              <w:rPr>
                <w:sz w:val="28"/>
                <w:szCs w:val="28"/>
              </w:rPr>
              <w:t>21h07</w:t>
            </w:r>
            <w:r>
              <w:rPr>
                <w:sz w:val="28"/>
                <w:szCs w:val="28"/>
              </w:rPr>
              <w:t xml:space="preserve"> actuellement </w:t>
            </w:r>
            <w:r w:rsidR="00A9637F">
              <w:rPr>
                <w:sz w:val="28"/>
                <w:szCs w:val="28"/>
              </w:rPr>
              <w:t xml:space="preserve">28 </w:t>
            </w:r>
            <w:r>
              <w:rPr>
                <w:sz w:val="28"/>
                <w:szCs w:val="28"/>
              </w:rPr>
              <w:t>eu</w:t>
            </w:r>
            <w:r w:rsidR="004B7B91">
              <w:rPr>
                <w:sz w:val="28"/>
                <w:szCs w:val="28"/>
              </w:rPr>
              <w:t>ros.</w:t>
            </w:r>
          </w:p>
          <w:p w14:paraId="3DDD01D0" w14:textId="491BF406" w:rsidR="00D41A49" w:rsidRPr="00C359EE" w:rsidRDefault="00D41A49" w:rsidP="00D41A49">
            <w:pPr>
              <w:jc w:val="both"/>
              <w:rPr>
                <w:sz w:val="28"/>
                <w:szCs w:val="28"/>
              </w:rPr>
            </w:pPr>
            <w:r w:rsidRPr="002F6B24">
              <w:rPr>
                <w:b/>
                <w:bCs/>
                <w:sz w:val="28"/>
                <w:szCs w:val="28"/>
              </w:rPr>
              <w:t xml:space="preserve"> Voiture</w:t>
            </w:r>
            <w:r>
              <w:rPr>
                <w:b/>
                <w:bCs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 sur place.</w:t>
            </w:r>
          </w:p>
          <w:p w14:paraId="629B5955" w14:textId="77777777" w:rsidR="00D41A49" w:rsidRDefault="00D41A49" w:rsidP="00D41A4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us louerons 2 voitures à la gare de </w:t>
            </w:r>
            <w:proofErr w:type="gramStart"/>
            <w:r>
              <w:rPr>
                <w:sz w:val="28"/>
                <w:szCs w:val="28"/>
              </w:rPr>
              <w:t>Lorient  (</w:t>
            </w:r>
            <w:proofErr w:type="gramEnd"/>
            <w:r>
              <w:rPr>
                <w:sz w:val="28"/>
                <w:szCs w:val="28"/>
              </w:rPr>
              <w:t>Peugeot 308… 134 euros pour 5 J)</w:t>
            </w:r>
          </w:p>
          <w:p w14:paraId="41F1CD0E" w14:textId="77777777" w:rsidR="00D41A49" w:rsidRDefault="00D41A49" w:rsidP="00D41A4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l faut 2 véhicules, les frais de locations et d’essence seront à </w:t>
            </w:r>
            <w:proofErr w:type="gramStart"/>
            <w:r>
              <w:rPr>
                <w:sz w:val="28"/>
                <w:szCs w:val="28"/>
              </w:rPr>
              <w:t>partager .</w:t>
            </w:r>
            <w:proofErr w:type="gramEnd"/>
          </w:p>
          <w:p w14:paraId="70554986" w14:textId="7CBF0ABC" w:rsidR="002F6B24" w:rsidRDefault="002F6B24" w:rsidP="004B7B91">
            <w:pPr>
              <w:jc w:val="both"/>
              <w:rPr>
                <w:sz w:val="28"/>
                <w:szCs w:val="28"/>
              </w:rPr>
            </w:pPr>
          </w:p>
          <w:p w14:paraId="4C8BAC7F" w14:textId="77777777" w:rsidR="00D41A49" w:rsidRPr="00C359EE" w:rsidRDefault="00D41A49" w:rsidP="004B7B91">
            <w:pPr>
              <w:jc w:val="both"/>
              <w:rPr>
                <w:sz w:val="28"/>
                <w:szCs w:val="28"/>
              </w:rPr>
            </w:pPr>
          </w:p>
          <w:p w14:paraId="12F28EB9" w14:textId="2A15E0DE" w:rsidR="002F6B24" w:rsidRPr="00C359EE" w:rsidRDefault="00866F5C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e séjour se fera en toute convivialité et permettra de découvrir une Bretagne authentique.</w:t>
            </w:r>
          </w:p>
          <w:p w14:paraId="7AC22619" w14:textId="7E52C348" w:rsidR="004B7B91" w:rsidRDefault="004B7B91" w:rsidP="002F6B24">
            <w:pPr>
              <w:rPr>
                <w:sz w:val="28"/>
                <w:szCs w:val="28"/>
              </w:rPr>
            </w:pPr>
          </w:p>
          <w:p w14:paraId="2C731F51" w14:textId="62528571" w:rsidR="00866F5C" w:rsidRDefault="00866F5C" w:rsidP="002F6B24">
            <w:pPr>
              <w:rPr>
                <w:sz w:val="28"/>
                <w:szCs w:val="28"/>
              </w:rPr>
            </w:pPr>
          </w:p>
          <w:p w14:paraId="62385231" w14:textId="77777777" w:rsidR="00AA5D13" w:rsidRDefault="00AA5D13" w:rsidP="00AA5D13">
            <w:pPr>
              <w:jc w:val="right"/>
            </w:pPr>
          </w:p>
          <w:p w14:paraId="25B60D1A" w14:textId="09CD95D9" w:rsidR="00AA5D13" w:rsidRPr="00866F5C" w:rsidRDefault="00AA5D13" w:rsidP="00AA5D13">
            <w:pPr>
              <w:spacing w:after="40"/>
              <w:rPr>
                <w:sz w:val="28"/>
                <w:szCs w:val="28"/>
              </w:rPr>
            </w:pPr>
            <w:r w:rsidRPr="00866F5C">
              <w:rPr>
                <w:rFonts w:ascii="Arial" w:eastAsia="Arial" w:hAnsi="Arial" w:cs="Arial"/>
                <w:b/>
                <w:sz w:val="28"/>
                <w:szCs w:val="28"/>
              </w:rPr>
              <w:t xml:space="preserve">BULLETIN D’INSCRIPTION :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BRETAGNE SUD du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01 octobre au 4 ou 5 octobre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 2020</w:t>
            </w:r>
            <w:r w:rsidRPr="00866F5C">
              <w:rPr>
                <w:rFonts w:ascii="Arial" w:eastAsia="Arial" w:hAnsi="Arial" w:cs="Arial"/>
                <w:b/>
                <w:sz w:val="28"/>
                <w:szCs w:val="28"/>
              </w:rPr>
              <w:t xml:space="preserve"> </w:t>
            </w:r>
          </w:p>
          <w:p w14:paraId="5421561E" w14:textId="77777777" w:rsidR="00AA5D13" w:rsidRDefault="00AA5D13" w:rsidP="00AA5D13">
            <w:pPr>
              <w:spacing w:after="25"/>
            </w:pPr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</w:p>
          <w:p w14:paraId="1DF1952B" w14:textId="77777777" w:rsidR="00AA5D13" w:rsidRDefault="00AA5D13" w:rsidP="00AA5D13">
            <w:pPr>
              <w:spacing w:line="349" w:lineRule="auto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Nom -------------------------------- Prénom --------------------------------------------------- Adresse -------------------------------------------------------------------------------------------- Téléphone ------------------------------------------------------------------------------------------ e-mail ----------------------------------------------------------------------------------------------- </w:t>
            </w:r>
          </w:p>
          <w:p w14:paraId="57F4450C" w14:textId="77777777" w:rsidR="00AA5D13" w:rsidRDefault="00AA5D13" w:rsidP="00AA5D13">
            <w:pPr>
              <w:spacing w:after="125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</w:t>
            </w:r>
          </w:p>
          <w:p w14:paraId="5109C090" w14:textId="77777777" w:rsidR="00AA5D13" w:rsidRDefault="00AA5D13" w:rsidP="00AA5D13">
            <w:pPr>
              <w:tabs>
                <w:tab w:val="center" w:pos="7081"/>
              </w:tabs>
              <w:spacing w:after="209"/>
              <w:ind w:left="-15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Adhérent </w:t>
            </w:r>
            <w:proofErr w:type="gramStart"/>
            <w:r>
              <w:rPr>
                <w:rFonts w:ascii="Comic Sans MS" w:eastAsia="Comic Sans MS" w:hAnsi="Comic Sans MS" w:cs="Comic Sans MS"/>
                <w:sz w:val="20"/>
              </w:rPr>
              <w:t>CIHM  carte</w:t>
            </w:r>
            <w:proofErr w:type="gramEnd"/>
            <w:r>
              <w:rPr>
                <w:rFonts w:ascii="Comic Sans MS" w:eastAsia="Comic Sans MS" w:hAnsi="Comic Sans MS" w:cs="Comic Sans MS"/>
                <w:sz w:val="20"/>
              </w:rPr>
              <w:t xml:space="preserve"> n° -------------------------------------------------  </w:t>
            </w:r>
          </w:p>
          <w:p w14:paraId="7E2D4108" w14:textId="77777777" w:rsidR="00AA5D13" w:rsidRDefault="00AA5D13" w:rsidP="00AA5D13">
            <w:pPr>
              <w:spacing w:after="118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>(</w:t>
            </w:r>
            <w:proofErr w:type="gramStart"/>
            <w:r>
              <w:rPr>
                <w:rFonts w:ascii="Comic Sans MS" w:eastAsia="Comic Sans MS" w:hAnsi="Comic Sans MS" w:cs="Comic Sans MS"/>
                <w:sz w:val="20"/>
              </w:rPr>
              <w:t>Adhésion  2020</w:t>
            </w:r>
            <w:proofErr w:type="gramEnd"/>
            <w:r>
              <w:rPr>
                <w:rFonts w:ascii="Comic Sans MS" w:eastAsia="Comic Sans MS" w:hAnsi="Comic Sans MS" w:cs="Comic Sans MS"/>
                <w:sz w:val="20"/>
              </w:rPr>
              <w:t xml:space="preserve"> obligatoire )  </w:t>
            </w:r>
          </w:p>
          <w:p w14:paraId="2924BF40" w14:textId="77777777" w:rsidR="00AA5D13" w:rsidRDefault="00AA5D13" w:rsidP="00AA5D13">
            <w:pPr>
              <w:spacing w:after="120"/>
              <w:ind w:left="1419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 </w:t>
            </w:r>
          </w:p>
          <w:p w14:paraId="01C9D119" w14:textId="77777777" w:rsidR="00AA5D13" w:rsidRDefault="00AA5D13" w:rsidP="00AA5D13">
            <w:pPr>
              <w:spacing w:after="118"/>
              <w:ind w:left="-5" w:right="2242" w:hanging="10"/>
              <w:jc w:val="both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1CB19BE1" wp14:editId="64B5B4F8">
                      <wp:simplePos x="0" y="0"/>
                      <wp:positionH relativeFrom="column">
                        <wp:posOffset>1197166</wp:posOffset>
                      </wp:positionH>
                      <wp:positionV relativeFrom="paragraph">
                        <wp:posOffset>13164</wp:posOffset>
                      </wp:positionV>
                      <wp:extent cx="102514" cy="102514"/>
                      <wp:effectExtent l="0" t="0" r="0" b="0"/>
                      <wp:wrapNone/>
                      <wp:docPr id="1" name="Group 25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514" cy="102514"/>
                                <a:chOff x="0" y="0"/>
                                <a:chExt cx="102514" cy="102514"/>
                              </a:xfrm>
                            </wpg:grpSpPr>
                            <wps:wsp>
                              <wps:cNvPr id="2" name="Shape 322"/>
                              <wps:cNvSpPr/>
                              <wps:spPr>
                                <a:xfrm>
                                  <a:off x="0" y="0"/>
                                  <a:ext cx="102514" cy="1025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02514" h="102514">
                                      <a:moveTo>
                                        <a:pt x="0" y="102514"/>
                                      </a:moveTo>
                                      <a:lnTo>
                                        <a:pt x="102514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814" cap="rnd" cmpd="sng" algn="ctr">
                                  <a:solidFill>
                                    <a:srgbClr val="000000"/>
                                  </a:solidFill>
                                  <a:prstDash val="solid"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4" name="Shape 323"/>
                              <wps:cNvSpPr/>
                              <wps:spPr>
                                <a:xfrm>
                                  <a:off x="0" y="0"/>
                                  <a:ext cx="102514" cy="1025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02514" h="102514">
                                      <a:moveTo>
                                        <a:pt x="102514" y="102514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814" cap="rnd" cmpd="sng" algn="ctr">
                                  <a:solidFill>
                                    <a:srgbClr val="000000"/>
                                  </a:solidFill>
                                  <a:prstDash val="solid"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51D8A0" id="Group 2549" o:spid="_x0000_s1026" style="position:absolute;margin-left:94.25pt;margin-top:1.05pt;width:8.05pt;height:8.05pt;z-index:251661312" coordsize="102514,102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">
                      <v:shape id="Shape 322" o:spid="_x0000_s1027" style="position:absolute;width:102514;height:102514;visibility:visible;mso-wrap-style:square;v-text-anchor:top" coordsize="102514,102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" path="m,102514l102514,e" filled="f" strokeweight=".35594mm">
                        <v:stroke miterlimit="83231f" joinstyle="miter" endcap="round"/>
                        <v:path arrowok="t" textboxrect="0,0,102514,102514"/>
                      </v:shape>
                      <v:shape id="Shape 323" o:spid="_x0000_s1028" style="position:absolute;width:102514;height:102514;visibility:visible;mso-wrap-style:square;v-text-anchor:top" coordsize="102514,102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" path="m102514,102514l,e" filled="f" strokeweight=".35594mm">
                        <v:stroke miterlimit="83231f" joinstyle="miter" endcap="round"/>
                        <v:path arrowok="t" textboxrect="0,0,102514,102514"/>
                      </v:shape>
                    </v:group>
                  </w:pict>
                </mc:Fallback>
              </mc:AlternateContent>
            </w:r>
            <w:r>
              <w:rPr>
                <w:rFonts w:ascii="Comic Sans MS" w:eastAsia="Comic Sans MS" w:hAnsi="Comic Sans MS" w:cs="Comic Sans MS"/>
                <w:sz w:val="20"/>
              </w:rPr>
              <w:t xml:space="preserve">Acompte : 50 euros  </w:t>
            </w:r>
          </w:p>
          <w:p w14:paraId="36674D34" w14:textId="77777777" w:rsidR="00AA5D13" w:rsidRDefault="00AA5D13" w:rsidP="00AA5D13">
            <w:pPr>
              <w:spacing w:after="118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Chèque à l’ordre de Geneviève Brillet </w:t>
            </w:r>
          </w:p>
          <w:p w14:paraId="3409824F" w14:textId="77777777" w:rsidR="00AA5D13" w:rsidRDefault="00AA5D13" w:rsidP="00AA5D13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Personne à prévenir en cas d’accident :  </w:t>
            </w:r>
          </w:p>
          <w:p w14:paraId="6BD8E6F0" w14:textId="77777777" w:rsidR="00AA5D13" w:rsidRDefault="00AA5D13" w:rsidP="00AA5D13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Nom, Prénom :</w:t>
            </w:r>
          </w:p>
          <w:p w14:paraId="7B208802" w14:textId="77777777" w:rsidR="00AA5D13" w:rsidRDefault="00AA5D13" w:rsidP="00AA5D13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>Parenté</w:t>
            </w:r>
          </w:p>
          <w:p w14:paraId="2A0EBAA0" w14:textId="77777777" w:rsidR="00AA5D13" w:rsidRDefault="00AA5D13" w:rsidP="00AA5D13">
            <w:pPr>
              <w:ind w:left="-5" w:right="2242" w:hanging="10"/>
              <w:jc w:val="both"/>
            </w:pPr>
            <w:r>
              <w:t>Téléphone :</w:t>
            </w:r>
          </w:p>
          <w:p w14:paraId="121A5662" w14:textId="77777777" w:rsidR="00AA5D13" w:rsidRDefault="00AA5D13" w:rsidP="00AA5D13">
            <w:pPr>
              <w:spacing w:line="333" w:lineRule="auto"/>
              <w:ind w:right="10021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1770A14E" w14:textId="77777777" w:rsidR="00AA5D13" w:rsidRDefault="00AA5D13" w:rsidP="00AA5D13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ind w:right="370"/>
              <w:jc w:val="center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Les organisateurs sont des bénévoles. </w:t>
            </w:r>
          </w:p>
          <w:p w14:paraId="56E8ED8C" w14:textId="77777777" w:rsidR="00AA5D13" w:rsidRDefault="00AA5D13" w:rsidP="00AA5D13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ind w:right="370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Ils ne sont ni guides, ni moniteurs, ni accompagnateurs professionnels. </w:t>
            </w:r>
          </w:p>
          <w:p w14:paraId="40EE0740" w14:textId="77777777" w:rsidR="00AA5D13" w:rsidRDefault="00AA5D13" w:rsidP="00AA5D13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spacing w:after="127"/>
              <w:ind w:right="370"/>
              <w:jc w:val="right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Chaque participant à une activité est donc seul responsable de sa sécurité et doit être assuré. </w:t>
            </w:r>
          </w:p>
          <w:p w14:paraId="0698F19A" w14:textId="77777777" w:rsidR="00AA5D13" w:rsidRDefault="00AA5D13" w:rsidP="00AA5D13">
            <w:pPr>
              <w:spacing w:after="23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4796222" w14:textId="77777777" w:rsidR="00AA5D13" w:rsidRDefault="00AA5D13" w:rsidP="00AA5D13">
            <w:pPr>
              <w:spacing w:after="5" w:line="269" w:lineRule="auto"/>
              <w:ind w:left="-5" w:right="209" w:hanging="1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2FB68D3E" w14:textId="77777777" w:rsidR="00AA5D13" w:rsidRDefault="00AA5D13" w:rsidP="00AA5D13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Pour plus d’informations, téléphoner à G.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BRILLET</w:t>
            </w:r>
            <w:r>
              <w:rPr>
                <w:rFonts w:ascii="Times New Roman" w:eastAsia="Times New Roman" w:hAnsi="Times New Roman" w:cs="Times New Roman"/>
                <w:sz w:val="24"/>
              </w:rPr>
              <w:t>: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06.80.66.65.01    </w:t>
            </w:r>
          </w:p>
          <w:p w14:paraId="095543AA" w14:textId="77777777" w:rsidR="00AA5D13" w:rsidRDefault="00AA5D13" w:rsidP="00AA5D13"/>
          <w:p w14:paraId="271196D1" w14:textId="5594599F" w:rsidR="00AA5D13" w:rsidRDefault="00AA5D13" w:rsidP="00AA5D13">
            <w:pPr>
              <w:spacing w:line="466" w:lineRule="auto"/>
              <w:ind w:right="3519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-mail :genevievebrillet@yahoo.f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3EFDBB" w14:textId="6615F12D" w:rsidR="00AA5D13" w:rsidRDefault="00AA5D13" w:rsidP="00AA5D13">
            <w:pPr>
              <w:spacing w:line="466" w:lineRule="auto"/>
              <w:ind w:right="3519"/>
            </w:pPr>
            <w:r>
              <w:rPr>
                <w:rFonts w:ascii="Times New Roman" w:eastAsia="Times New Roman" w:hAnsi="Times New Roman" w:cs="Times New Roman"/>
                <w:sz w:val="24"/>
              </w:rPr>
              <w:t>Les personnes inscrites en mai seront prioritaires</w:t>
            </w:r>
          </w:p>
          <w:p w14:paraId="68D3A365" w14:textId="77777777" w:rsidR="00AA5D13" w:rsidRDefault="00AA5D13" w:rsidP="00AA5D13">
            <w:pPr>
              <w:spacing w:after="14"/>
            </w:pPr>
          </w:p>
          <w:p w14:paraId="1A3040DF" w14:textId="77777777" w:rsidR="00AA5D13" w:rsidRPr="00327D06" w:rsidRDefault="00AA5D13" w:rsidP="00AA5D13">
            <w:pPr>
              <w:rPr>
                <w:sz w:val="28"/>
                <w:szCs w:val="28"/>
              </w:rPr>
            </w:pPr>
          </w:p>
          <w:p w14:paraId="4835630F" w14:textId="77777777" w:rsidR="00AA5D13" w:rsidRDefault="00AA5D13" w:rsidP="00AA5D13">
            <w:pPr>
              <w:spacing w:after="36"/>
            </w:pPr>
          </w:p>
          <w:p w14:paraId="43260B31" w14:textId="77777777" w:rsidR="00AA5D13" w:rsidRDefault="00AA5D13" w:rsidP="00AA5D13">
            <w:pPr>
              <w:spacing w:after="29"/>
            </w:pPr>
          </w:p>
          <w:p w14:paraId="2588415A" w14:textId="77777777" w:rsidR="00AA5D13" w:rsidRDefault="00AA5D13" w:rsidP="00AA5D13">
            <w:pPr>
              <w:spacing w:after="235"/>
            </w:pPr>
          </w:p>
          <w:p w14:paraId="773FD868" w14:textId="77777777" w:rsidR="00AA5D13" w:rsidRDefault="00AA5D13" w:rsidP="00AA5D13">
            <w:pPr>
              <w:spacing w:after="247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75E0F41" w14:textId="77777777" w:rsidR="00AA5D13" w:rsidRDefault="00AA5D13" w:rsidP="00AA5D13"/>
          <w:p w14:paraId="1E7C2C06" w14:textId="77777777" w:rsidR="00AA5D13" w:rsidRDefault="00AA5D13" w:rsidP="00AA5D13"/>
          <w:p w14:paraId="12D631F2" w14:textId="3E46C7FD" w:rsidR="00866F5C" w:rsidRDefault="00866F5C" w:rsidP="002F6B24">
            <w:pPr>
              <w:rPr>
                <w:sz w:val="28"/>
                <w:szCs w:val="28"/>
              </w:rPr>
            </w:pPr>
          </w:p>
          <w:p w14:paraId="3C72FBCB" w14:textId="22326E25" w:rsidR="00866F5C" w:rsidRDefault="00866F5C" w:rsidP="002F6B24">
            <w:pPr>
              <w:rPr>
                <w:sz w:val="28"/>
                <w:szCs w:val="28"/>
              </w:rPr>
            </w:pPr>
          </w:p>
          <w:p w14:paraId="03B83B4A" w14:textId="4DC7420D" w:rsidR="00866F5C" w:rsidRDefault="00866F5C" w:rsidP="002F6B24">
            <w:pPr>
              <w:rPr>
                <w:sz w:val="28"/>
                <w:szCs w:val="28"/>
              </w:rPr>
            </w:pPr>
          </w:p>
          <w:p w14:paraId="703DC117" w14:textId="0C257D6E" w:rsidR="00866F5C" w:rsidRDefault="00866F5C" w:rsidP="002F6B24">
            <w:pPr>
              <w:rPr>
                <w:sz w:val="28"/>
                <w:szCs w:val="28"/>
              </w:rPr>
            </w:pPr>
          </w:p>
          <w:p w14:paraId="154991FF" w14:textId="42729D7B" w:rsidR="00866F5C" w:rsidRDefault="00866F5C" w:rsidP="002F6B24">
            <w:pPr>
              <w:rPr>
                <w:sz w:val="28"/>
                <w:szCs w:val="28"/>
              </w:rPr>
            </w:pPr>
          </w:p>
          <w:p w14:paraId="42105A37" w14:textId="0861C45A" w:rsidR="00866F5C" w:rsidRDefault="00866F5C" w:rsidP="002F6B24">
            <w:pPr>
              <w:rPr>
                <w:sz w:val="28"/>
                <w:szCs w:val="28"/>
              </w:rPr>
            </w:pPr>
          </w:p>
          <w:p w14:paraId="29B67867" w14:textId="5835DABD" w:rsidR="00866F5C" w:rsidRDefault="00866F5C" w:rsidP="002F6B24">
            <w:pPr>
              <w:rPr>
                <w:sz w:val="28"/>
                <w:szCs w:val="28"/>
              </w:rPr>
            </w:pPr>
          </w:p>
          <w:p w14:paraId="25155DE7" w14:textId="3FC02735" w:rsidR="00866F5C" w:rsidRDefault="00866F5C" w:rsidP="002F6B24">
            <w:pPr>
              <w:rPr>
                <w:sz w:val="28"/>
                <w:szCs w:val="28"/>
              </w:rPr>
            </w:pPr>
          </w:p>
          <w:p w14:paraId="49ACF040" w14:textId="0A89927B" w:rsidR="00866F5C" w:rsidRDefault="00866F5C" w:rsidP="002F6B24">
            <w:pPr>
              <w:rPr>
                <w:sz w:val="28"/>
                <w:szCs w:val="28"/>
              </w:rPr>
            </w:pPr>
          </w:p>
          <w:p w14:paraId="5AC53A3F" w14:textId="5B585A40" w:rsidR="00866F5C" w:rsidRDefault="00866F5C" w:rsidP="002F6B24">
            <w:pPr>
              <w:rPr>
                <w:sz w:val="28"/>
                <w:szCs w:val="28"/>
              </w:rPr>
            </w:pPr>
          </w:p>
          <w:p w14:paraId="678B4182" w14:textId="645D0685" w:rsidR="00866F5C" w:rsidRDefault="00866F5C" w:rsidP="002F6B24">
            <w:pPr>
              <w:rPr>
                <w:sz w:val="28"/>
                <w:szCs w:val="28"/>
              </w:rPr>
            </w:pPr>
          </w:p>
          <w:p w14:paraId="5FD0048A" w14:textId="4A4B155F" w:rsidR="00866F5C" w:rsidRDefault="00866F5C" w:rsidP="002F6B24">
            <w:pPr>
              <w:rPr>
                <w:sz w:val="28"/>
                <w:szCs w:val="28"/>
              </w:rPr>
            </w:pPr>
          </w:p>
          <w:p w14:paraId="3D7FC54A" w14:textId="69C0714F" w:rsidR="00866F5C" w:rsidRDefault="00866F5C" w:rsidP="002F6B24">
            <w:pPr>
              <w:rPr>
                <w:sz w:val="28"/>
                <w:szCs w:val="28"/>
              </w:rPr>
            </w:pPr>
          </w:p>
          <w:p w14:paraId="16C7E434" w14:textId="0D8A6613" w:rsidR="00866F5C" w:rsidRDefault="00866F5C" w:rsidP="002F6B24">
            <w:pPr>
              <w:rPr>
                <w:sz w:val="28"/>
                <w:szCs w:val="28"/>
              </w:rPr>
            </w:pPr>
          </w:p>
          <w:p w14:paraId="117AAFD0" w14:textId="2AB767ED" w:rsidR="00866F5C" w:rsidRDefault="00866F5C" w:rsidP="002F6B24">
            <w:pPr>
              <w:rPr>
                <w:sz w:val="28"/>
                <w:szCs w:val="28"/>
              </w:rPr>
            </w:pPr>
          </w:p>
          <w:p w14:paraId="591AACC3" w14:textId="6F62A17C" w:rsidR="00866F5C" w:rsidRDefault="00866F5C" w:rsidP="002F6B24">
            <w:pPr>
              <w:rPr>
                <w:sz w:val="28"/>
                <w:szCs w:val="28"/>
              </w:rPr>
            </w:pPr>
          </w:p>
          <w:p w14:paraId="35D9FA6C" w14:textId="0668DC20" w:rsidR="00866F5C" w:rsidRDefault="00866F5C" w:rsidP="002F6B24">
            <w:pPr>
              <w:rPr>
                <w:sz w:val="28"/>
                <w:szCs w:val="28"/>
              </w:rPr>
            </w:pPr>
          </w:p>
          <w:p w14:paraId="7FD177C3" w14:textId="77777777" w:rsidR="00866F5C" w:rsidRPr="00C359EE" w:rsidRDefault="00866F5C" w:rsidP="002F6B24">
            <w:pPr>
              <w:rPr>
                <w:sz w:val="28"/>
                <w:szCs w:val="28"/>
              </w:rPr>
            </w:pPr>
          </w:p>
          <w:p w14:paraId="5C93575A" w14:textId="77777777" w:rsidR="002F6B24" w:rsidRPr="00C359EE" w:rsidRDefault="002F6B24" w:rsidP="002F6B24">
            <w:pPr>
              <w:rPr>
                <w:sz w:val="28"/>
                <w:szCs w:val="28"/>
              </w:rPr>
            </w:pPr>
          </w:p>
        </w:tc>
      </w:tr>
    </w:tbl>
    <w:p w14:paraId="63967C60" w14:textId="2AAADA67" w:rsidR="002F6B24" w:rsidRDefault="002F6B24" w:rsidP="003063B2">
      <w:pPr>
        <w:spacing w:after="5" w:line="269" w:lineRule="auto"/>
        <w:ind w:right="209"/>
        <w:rPr>
          <w:rFonts w:ascii="Times New Roman" w:eastAsia="Times New Roman" w:hAnsi="Times New Roman" w:cs="Times New Roman"/>
          <w:sz w:val="28"/>
        </w:rPr>
      </w:pPr>
    </w:p>
    <w:p w14:paraId="0435BDE4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6B18CC2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2214F4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58F83E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5717933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5A584C4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A811C2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FACA67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7FCCBA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545F3A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420487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49138CE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812386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46CF50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FE563F6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BD40338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FA8BF00" w14:textId="77777777" w:rsidR="00866F5C" w:rsidRDefault="00866F5C" w:rsidP="00866F5C">
      <w:pPr>
        <w:spacing w:after="120"/>
        <w:ind w:left="1419"/>
      </w:pPr>
      <w:r>
        <w:rPr>
          <w:rFonts w:ascii="Comic Sans MS" w:eastAsia="Comic Sans MS" w:hAnsi="Comic Sans MS" w:cs="Comic Sans MS"/>
          <w:sz w:val="20"/>
        </w:rPr>
        <w:t xml:space="preserve">  </w:t>
      </w:r>
    </w:p>
    <w:p w14:paraId="7CA8E1CE" w14:textId="2EFA5B7B" w:rsidR="00866F5C" w:rsidRDefault="00866F5C" w:rsidP="00866F5C">
      <w:pPr>
        <w:spacing w:after="235"/>
      </w:pPr>
    </w:p>
    <w:p w14:paraId="6EAFBBB1" w14:textId="640F74D8" w:rsidR="0012147E" w:rsidRDefault="0012147E">
      <w:pPr>
        <w:spacing w:after="14"/>
      </w:pPr>
    </w:p>
    <w:p w14:paraId="7BD3DC5F" w14:textId="077227ED" w:rsidR="0012147E" w:rsidRPr="00327D06" w:rsidRDefault="0012147E">
      <w:pPr>
        <w:spacing w:after="0"/>
        <w:rPr>
          <w:sz w:val="28"/>
          <w:szCs w:val="28"/>
        </w:rPr>
      </w:pPr>
    </w:p>
    <w:p w14:paraId="3D38E437" w14:textId="022B2594" w:rsidR="0012147E" w:rsidRDefault="0012147E">
      <w:pPr>
        <w:spacing w:after="36"/>
      </w:pPr>
      <w:bookmarkStart w:id="0" w:name="_Hlk32914974"/>
    </w:p>
    <w:p w14:paraId="29C90F25" w14:textId="04FAF6C7" w:rsidR="0012147E" w:rsidRDefault="0012147E">
      <w:pPr>
        <w:spacing w:after="29"/>
      </w:pPr>
    </w:p>
    <w:bookmarkEnd w:id="0"/>
    <w:p w14:paraId="7AFB8706" w14:textId="2B884202" w:rsidR="00840556" w:rsidRDefault="00840556" w:rsidP="00840556">
      <w:pPr>
        <w:spacing w:after="235"/>
      </w:pPr>
    </w:p>
    <w:p w14:paraId="1E77D86F" w14:textId="77777777" w:rsidR="00840556" w:rsidRDefault="00840556" w:rsidP="00840556">
      <w:pPr>
        <w:spacing w:after="24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C26EF8" w14:textId="2D090D94" w:rsidR="00840556" w:rsidRDefault="00840556" w:rsidP="00840556">
      <w:pPr>
        <w:spacing w:after="0"/>
      </w:pPr>
    </w:p>
    <w:p w14:paraId="47D9232D" w14:textId="412802ED" w:rsidR="0012147E" w:rsidRDefault="0012147E">
      <w:pPr>
        <w:spacing w:after="0"/>
      </w:pPr>
    </w:p>
    <w:sectPr w:rsidR="0012147E">
      <w:pgSz w:w="11906" w:h="16838"/>
      <w:pgMar w:top="724" w:right="398" w:bottom="98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B46946"/>
    <w:multiLevelType w:val="hybridMultilevel"/>
    <w:tmpl w:val="DD8A809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61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Y0MzA3szQyMDdW0lEKTi0uzszPAykwqgUAQzF0MiwAAAA="/>
  </w:docVars>
  <w:rsids>
    <w:rsidRoot w:val="0012147E"/>
    <w:rsid w:val="000952AA"/>
    <w:rsid w:val="000F0C1A"/>
    <w:rsid w:val="0012147E"/>
    <w:rsid w:val="002F6B24"/>
    <w:rsid w:val="003063B2"/>
    <w:rsid w:val="00327D06"/>
    <w:rsid w:val="00330328"/>
    <w:rsid w:val="004B7B91"/>
    <w:rsid w:val="004F7B28"/>
    <w:rsid w:val="005456A3"/>
    <w:rsid w:val="00572B08"/>
    <w:rsid w:val="00594FF5"/>
    <w:rsid w:val="006674B7"/>
    <w:rsid w:val="007B7E8D"/>
    <w:rsid w:val="00840556"/>
    <w:rsid w:val="00866F5C"/>
    <w:rsid w:val="008E20E1"/>
    <w:rsid w:val="00A9637F"/>
    <w:rsid w:val="00AA5D13"/>
    <w:rsid w:val="00B30328"/>
    <w:rsid w:val="00C15BCE"/>
    <w:rsid w:val="00C359EE"/>
    <w:rsid w:val="00CE7A5C"/>
    <w:rsid w:val="00D41A49"/>
    <w:rsid w:val="00D56BF9"/>
    <w:rsid w:val="00DB08BB"/>
    <w:rsid w:val="00E7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8BA69"/>
  <w15:docId w15:val="{F8F31894-7ABA-4A2C-B7C3-9516061F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link w:val="TitreCar"/>
    <w:uiPriority w:val="10"/>
    <w:qFormat/>
    <w:rsid w:val="000952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0952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ragraphedeliste">
    <w:name w:val="List Paragraph"/>
    <w:basedOn w:val="Normal"/>
    <w:uiPriority w:val="34"/>
    <w:qFormat/>
    <w:rsid w:val="00866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88830-D0D0-4914-AC2A-8BB261B98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92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vieve Brillet</dc:creator>
  <cp:keywords/>
  <cp:lastModifiedBy>genevieve brillet</cp:lastModifiedBy>
  <cp:revision>3</cp:revision>
  <dcterms:created xsi:type="dcterms:W3CDTF">2020-08-26T15:43:00Z</dcterms:created>
  <dcterms:modified xsi:type="dcterms:W3CDTF">2020-08-26T16:06:00Z</dcterms:modified>
</cp:coreProperties>
</file>